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21146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1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Szymon Bartni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ta Tyl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